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0E99C" w14:textId="0C3E529A" w:rsidR="009B65B8" w:rsidRPr="00AB5248" w:rsidRDefault="009B65B8" w:rsidP="009B65B8">
      <w:pPr>
        <w:rPr>
          <w:rFonts w:ascii="Arial" w:hAnsi="Arial" w:cs="Arial"/>
          <w:sz w:val="20"/>
          <w:szCs w:val="20"/>
        </w:rPr>
      </w:pPr>
      <w:r w:rsidRPr="00AB5248">
        <w:rPr>
          <w:rFonts w:ascii="Arial" w:hAnsi="Arial" w:cs="Arial"/>
          <w:b/>
          <w:bCs/>
          <w:sz w:val="20"/>
          <w:szCs w:val="20"/>
        </w:rPr>
        <w:t xml:space="preserve">Supplemental </w:t>
      </w:r>
      <w:r>
        <w:rPr>
          <w:rFonts w:ascii="Arial" w:hAnsi="Arial" w:cs="Arial"/>
          <w:b/>
          <w:bCs/>
          <w:sz w:val="20"/>
          <w:szCs w:val="20"/>
        </w:rPr>
        <w:t>T</w:t>
      </w:r>
      <w:r w:rsidRPr="00AB5248">
        <w:rPr>
          <w:rFonts w:ascii="Arial" w:hAnsi="Arial" w:cs="Arial"/>
          <w:b/>
          <w:bCs/>
          <w:sz w:val="20"/>
          <w:szCs w:val="20"/>
        </w:rPr>
        <w:t xml:space="preserve">able </w:t>
      </w:r>
      <w:r w:rsidR="00604E12">
        <w:rPr>
          <w:rFonts w:ascii="Arial" w:hAnsi="Arial" w:cs="Arial"/>
          <w:b/>
          <w:bCs/>
          <w:sz w:val="20"/>
          <w:szCs w:val="20"/>
        </w:rPr>
        <w:t>4</w:t>
      </w:r>
      <w:r>
        <w:rPr>
          <w:rFonts w:ascii="Arial" w:hAnsi="Arial" w:cs="Arial"/>
          <w:b/>
          <w:bCs/>
          <w:sz w:val="20"/>
          <w:szCs w:val="20"/>
        </w:rPr>
        <w:t>.</w:t>
      </w:r>
      <w:r w:rsidRPr="00AB5248">
        <w:rPr>
          <w:rFonts w:ascii="Arial" w:hAnsi="Arial" w:cs="Arial"/>
          <w:sz w:val="20"/>
          <w:szCs w:val="20"/>
        </w:rPr>
        <w:t xml:space="preserve"> CPM agent </w:t>
      </w:r>
      <w:r w:rsidR="00F65F0F">
        <w:rPr>
          <w:rFonts w:ascii="Arial" w:hAnsi="Arial" w:cs="Arial"/>
          <w:sz w:val="20"/>
          <w:szCs w:val="20"/>
        </w:rPr>
        <w:t>a</w:t>
      </w:r>
      <w:r w:rsidRPr="00AB5248">
        <w:rPr>
          <w:rFonts w:ascii="Arial" w:hAnsi="Arial" w:cs="Arial"/>
          <w:sz w:val="20"/>
          <w:szCs w:val="20"/>
        </w:rPr>
        <w:t>dhesion parameters</w:t>
      </w:r>
    </w:p>
    <w:tbl>
      <w:tblPr>
        <w:tblW w:w="0" w:type="auto"/>
        <w:tblInd w:w="120" w:type="dxa"/>
        <w:tblLayout w:type="fixed"/>
        <w:tblLook w:val="04A0" w:firstRow="1" w:lastRow="0" w:firstColumn="1" w:lastColumn="0" w:noHBand="0" w:noVBand="1"/>
      </w:tblPr>
      <w:tblGrid>
        <w:gridCol w:w="4065"/>
        <w:gridCol w:w="2385"/>
      </w:tblGrid>
      <w:tr w:rsidR="009B65B8" w:rsidRPr="00AB5248" w14:paraId="54225902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2EDD4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b/>
                <w:bCs/>
                <w:sz w:val="20"/>
                <w:szCs w:val="20"/>
              </w:rPr>
              <w:t>CPM Lattice Interaction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EB3A2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b/>
                <w:bCs/>
                <w:sz w:val="20"/>
                <w:szCs w:val="20"/>
              </w:rPr>
              <w:t>Parameter Value</w:t>
            </w:r>
          </w:p>
        </w:tc>
      </w:tr>
      <w:tr w:rsidR="009B65B8" w:rsidRPr="00AB5248" w14:paraId="63F33E16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4BD8B1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Mediu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68D409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7FC3EFDF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5A1C76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Fiber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A6BAC7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40FEA2C4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AD6496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EC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9C9E26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6F4AE2FB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3B718E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SS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242949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B7CCCA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6F2A2A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555E69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9A1B95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DC3342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4B472B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F715589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C4EFBF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D242A2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4033F2CA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9EB33E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F33C5B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64CFF5C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3F600E8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F8D8FB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04F5829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9142B3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edium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5CA634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F1805CA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EF5EDAA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Fiber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BAB8B9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61488B77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7A2E4A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EC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F2BE04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9D7F63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71B357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SS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9DFCD6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3922B36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D0C360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88172E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330CBBC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349774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472624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2496E0CC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204AD8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8822A2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2781D6E1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B3ABD6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781540A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53C851F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B1D480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D605F7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82EEB7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DCBC50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er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D51DA4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506C06FF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B0C3E18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EC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FB7275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F700AE7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B5543C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SS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116B6C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9B65B8" w:rsidRPr="00AB5248" w14:paraId="0A70F25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85F026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FEB217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B8BBACD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A0C8D2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E8EE8F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9B65B8" w:rsidRPr="00AB5248" w14:paraId="00CF9684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A89FC0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A95684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6961C2DD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6CDE41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3B3877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2C01A8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67D8D2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99DB89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5CF49A4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EC68F9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ECM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27ECEC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26D8745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C48C59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SS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ED1D1E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4FC4AC0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EEB366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lastRenderedPageBreak/>
              <w:t>SSC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0942E6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9B65B8" w:rsidRPr="00AB5248" w14:paraId="795F82D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707C85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09D30A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09D5416B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02ADFE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7DC4F2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784EF452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53B6CD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3CADB6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9B65B8" w:rsidRPr="00AB5248" w14:paraId="3644FC1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7FFF71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1B5CB4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347DE921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F873A1A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SSC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1CCAFB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9B65B8" w:rsidRPr="00AB5248" w14:paraId="5CE6A4FC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D65752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84CFF3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E6441D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7543B8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57B832E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2CC9AA07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73ED5E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0A1085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25118A65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F8C9FC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0D9F82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1CE7C17E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CF70E3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CE8754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19EA1F5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1F6C80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Capillary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3658D4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A1B6E5B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5BFF8E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utrophil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0BDBD7E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43BEFEEB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9655BF8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utrophil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0861AC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44C0429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1464C0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utrophil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0E0378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9B65B8" w:rsidRPr="00AB5248" w14:paraId="5CB568F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EC6717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utrophil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DFAE1CE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52916D82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687958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utrophil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A7F594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9B65B8" w:rsidRPr="00AB5248" w14:paraId="6C417BE1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022F73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acrophage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872841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35D67912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73A62A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acrophage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5E824B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29510731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FEF7E8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acrophage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1D5FCD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02DA095D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48DA2C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Macrophage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8AAFDD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9B65B8" w:rsidRPr="00AB5248" w14:paraId="14C3F51C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1A5F4DA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crotic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6AF0E4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2DB8036D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C9EFDCD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crotic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A7B780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7C1C26C5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7683B8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crotic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4BF5B3E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5273021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F085E2F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Wall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F120C69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4744311E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124266A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Wall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2E2863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0775435D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E1D21C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Lymphatic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EA5533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3F3B1D38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8A601F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Mediu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3A6C0B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9B65B8" w:rsidRPr="00AB5248" w14:paraId="707CC465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9DCBBC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Fiber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041D3B68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054125D1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D8738B2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ECM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796F4F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366E8FEB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F54743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lastRenderedPageBreak/>
              <w:t>Fibroblast - SS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5FBC2D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22EDA213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A93EDBB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Capillary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814041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56591B10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16F83D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Neutrophi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E21161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092482D2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3370235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Macrophage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0084AA5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1FE4B5AE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58BB74E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Necro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A8087C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317DE68F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41AA164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Wall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2CAE304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9B65B8" w:rsidRPr="00AB5248" w14:paraId="303477DA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602D796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Lymphatic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761574F3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9B65B8" w:rsidRPr="00AB5248" w14:paraId="1424E8A9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7E6BD7C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Fibroblast - Fibroblast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1A002F57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</w:tr>
      <w:tr w:rsidR="009B65B8" w:rsidRPr="00AB5248" w14:paraId="348B7685" w14:textId="77777777" w:rsidTr="00157C7A">
        <w:trPr>
          <w:trHeight w:val="300"/>
        </w:trPr>
        <w:tc>
          <w:tcPr>
            <w:tcW w:w="40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66FE5CE1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Neighbor Order</w:t>
            </w:r>
          </w:p>
        </w:tc>
        <w:tc>
          <w:tcPr>
            <w:tcW w:w="23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bottom"/>
          </w:tcPr>
          <w:p w14:paraId="473E1A80" w14:textId="77777777" w:rsidR="009B65B8" w:rsidRPr="00AB5248" w:rsidRDefault="009B65B8" w:rsidP="00157C7A">
            <w:pPr>
              <w:rPr>
                <w:rFonts w:ascii="Arial" w:hAnsi="Arial" w:cs="Arial"/>
                <w:sz w:val="20"/>
                <w:szCs w:val="20"/>
              </w:rPr>
            </w:pPr>
            <w:r w:rsidRPr="00AB5248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</w:tbl>
    <w:p w14:paraId="67CB01CA" w14:textId="77777777" w:rsidR="009F2321" w:rsidRDefault="009F2321"/>
    <w:sectPr w:rsidR="009F2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MztzQzN7AwtzRX0lEKTi0uzszPAykwqgUApAhIJywAAAA="/>
  </w:docVars>
  <w:rsids>
    <w:rsidRoot w:val="009B65B8"/>
    <w:rsid w:val="00604E12"/>
    <w:rsid w:val="00640129"/>
    <w:rsid w:val="009B65B8"/>
    <w:rsid w:val="009F2321"/>
    <w:rsid w:val="00C004A1"/>
    <w:rsid w:val="00CD086B"/>
    <w:rsid w:val="00F65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A36B9"/>
  <w15:chartTrackingRefBased/>
  <w15:docId w15:val="{A258AD3D-5EE5-4CAB-A155-01637D4C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5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28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4</cp:revision>
  <dcterms:created xsi:type="dcterms:W3CDTF">2024-04-23T14:37:00Z</dcterms:created>
  <dcterms:modified xsi:type="dcterms:W3CDTF">2024-05-03T19:48:00Z</dcterms:modified>
</cp:coreProperties>
</file>